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E1DA6" w14:textId="77777777" w:rsidR="00830C5E" w:rsidRPr="00365807" w:rsidRDefault="00994ACB" w:rsidP="00452087">
      <w:pPr>
        <w:jc w:val="center"/>
        <w:rPr>
          <w:rFonts w:ascii="黑体" w:eastAsia="黑体" w:hint="default"/>
          <w:color w:val="000000"/>
          <w:sz w:val="36"/>
        </w:rPr>
      </w:pPr>
      <w:r>
        <w:rPr>
          <w:rFonts w:ascii="黑体" w:eastAsia="黑体"/>
          <w:color w:val="000000"/>
          <w:sz w:val="36"/>
        </w:rPr>
        <w:t>华西临床医学院</w:t>
      </w:r>
      <w:r w:rsidR="004A7DE1">
        <w:rPr>
          <w:rFonts w:ascii="黑体" w:eastAsia="黑体"/>
          <w:color w:val="000000"/>
          <w:sz w:val="36"/>
        </w:rPr>
        <w:t>留学生课程</w:t>
      </w:r>
      <w:r w:rsidR="00452087" w:rsidRPr="00365807">
        <w:rPr>
          <w:rFonts w:ascii="黑体" w:eastAsia="黑体"/>
          <w:color w:val="000000"/>
          <w:sz w:val="36"/>
        </w:rPr>
        <w:t>助教</w:t>
      </w:r>
      <w:r w:rsidR="00062A4D">
        <w:rPr>
          <w:rFonts w:ascii="黑体" w:eastAsia="黑体"/>
          <w:color w:val="000000"/>
          <w:sz w:val="36"/>
        </w:rPr>
        <w:t>岗位</w:t>
      </w:r>
      <w:r w:rsidR="00452087" w:rsidRPr="00365807">
        <w:rPr>
          <w:rFonts w:ascii="黑体" w:eastAsia="黑体"/>
          <w:color w:val="000000"/>
          <w:sz w:val="36"/>
        </w:rPr>
        <w:t>申请表</w:t>
      </w:r>
    </w:p>
    <w:p w14:paraId="21245760" w14:textId="77777777" w:rsidR="008962B4" w:rsidRPr="00B07D26" w:rsidRDefault="008962B4" w:rsidP="00452087">
      <w:pPr>
        <w:ind w:firstLineChars="2500" w:firstLine="5250"/>
        <w:rPr>
          <w:rFonts w:hint="default"/>
          <w:color w:val="000000"/>
        </w:rPr>
      </w:pPr>
    </w:p>
    <w:tbl>
      <w:tblPr>
        <w:tblpPr w:leftFromText="180" w:rightFromText="180" w:vertAnchor="text" w:horzAnchor="margin" w:tblpXSpec="center" w:tblpY="13"/>
        <w:tblW w:w="10076" w:type="dxa"/>
        <w:tblLook w:val="04A0" w:firstRow="1" w:lastRow="0" w:firstColumn="1" w:lastColumn="0" w:noHBand="0" w:noVBand="1"/>
      </w:tblPr>
      <w:tblGrid>
        <w:gridCol w:w="1776"/>
        <w:gridCol w:w="1700"/>
        <w:gridCol w:w="1600"/>
        <w:gridCol w:w="1700"/>
        <w:gridCol w:w="1600"/>
        <w:gridCol w:w="1700"/>
      </w:tblGrid>
      <w:tr w:rsidR="0057529E" w:rsidRPr="0057529E" w14:paraId="6CAA7BAD" w14:textId="77777777" w:rsidTr="002B642E">
        <w:trPr>
          <w:trHeight w:val="983"/>
        </w:trPr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8D133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姓</w:t>
            </w:r>
            <w:r w:rsidR="00BB0046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名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E4467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0A11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学</w:t>
            </w:r>
            <w:r w:rsidR="00BB0046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号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62889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DDB00" w14:textId="77777777" w:rsidR="0057529E" w:rsidRPr="0057529E" w:rsidRDefault="00D46BE7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联系电话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75091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</w:tr>
      <w:tr w:rsidR="0057529E" w:rsidRPr="0057529E" w14:paraId="4EBB8820" w14:textId="77777777" w:rsidTr="002B642E">
        <w:trPr>
          <w:trHeight w:val="988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7941B" w14:textId="77777777" w:rsidR="0057529E" w:rsidRPr="0057529E" w:rsidRDefault="00D46BE7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邮</w:t>
            </w:r>
            <w:r w:rsidR="00BB0046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箱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9BE2E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1B38B" w14:textId="77777777" w:rsidR="0057529E" w:rsidRPr="0057529E" w:rsidRDefault="00D46BE7" w:rsidP="00BB0046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专</w:t>
            </w:r>
            <w:r w:rsidR="00BB0046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业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1A441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1366" w14:textId="77777777" w:rsidR="0057529E" w:rsidRPr="0057529E" w:rsidRDefault="00D46BE7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导师姓名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01C54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</w:tr>
      <w:tr w:rsidR="006424CB" w:rsidRPr="0057529E" w14:paraId="4A8BB4A2" w14:textId="77777777" w:rsidTr="006424CB">
        <w:trPr>
          <w:trHeight w:val="974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203A7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申请课程</w:t>
            </w: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名称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2D0D8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2CAA2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课程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号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46C5D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DF884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课程序号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3936E" w14:textId="77777777" w:rsidR="006424CB" w:rsidRPr="0057529E" w:rsidRDefault="006424CB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</w:tr>
      <w:tr w:rsidR="00D7076A" w:rsidRPr="0057529E" w14:paraId="0C2EADDD" w14:textId="77777777" w:rsidTr="00525CBB">
        <w:trPr>
          <w:trHeight w:val="974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D843D" w14:textId="77777777" w:rsidR="00D7076A" w:rsidRPr="0057529E" w:rsidRDefault="006424CB" w:rsidP="00062A4D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课程</w:t>
            </w:r>
            <w:r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  <w:t>负责人</w:t>
            </w:r>
          </w:p>
        </w:tc>
        <w:tc>
          <w:tcPr>
            <w:tcW w:w="3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70CBF" w14:textId="77777777" w:rsidR="00D7076A" w:rsidRPr="0057529E" w:rsidRDefault="00D7076A" w:rsidP="00D46BE7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0ED81" w14:textId="77777777" w:rsidR="00D7076A" w:rsidRPr="0057529E" w:rsidRDefault="00D7076A" w:rsidP="00E729A9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申请助教类别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  <w:t>E</w:t>
            </w: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  <w:t>M</w:t>
            </w:r>
            <w:r w:rsidR="00E729A9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岗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3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439EB" w14:textId="77777777" w:rsidR="00D7076A" w:rsidRPr="0057529E" w:rsidRDefault="00D7076A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</w:p>
        </w:tc>
      </w:tr>
      <w:tr w:rsidR="0057529E" w:rsidRPr="0057529E" w14:paraId="031A2C68" w14:textId="77777777" w:rsidTr="002B642E">
        <w:trPr>
          <w:trHeight w:val="1378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0A151" w14:textId="77777777" w:rsidR="0057529E" w:rsidRP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本人承诺</w:t>
            </w:r>
          </w:p>
        </w:tc>
        <w:tc>
          <w:tcPr>
            <w:tcW w:w="8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99CCE" w14:textId="2B64363E" w:rsidR="006B7E26" w:rsidRDefault="0057529E" w:rsidP="00865192">
            <w:pPr>
              <w:widowControl/>
              <w:spacing w:line="360" w:lineRule="auto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本人自愿申请</w:t>
            </w:r>
            <w:r w:rsidR="005D32D5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担任留学生课程助教，如获得批准，</w:t>
            </w: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将遵守学校</w:t>
            </w:r>
            <w:r w:rsidR="004026EB"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、学院</w:t>
            </w: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相关规定</w:t>
            </w:r>
            <w:r w:rsidR="005D32D5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，认真</w:t>
            </w: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完成助教</w:t>
            </w:r>
            <w:r w:rsidR="005D32D5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岗位</w:t>
            </w: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工作。</w:t>
            </w:r>
            <w:r w:rsidR="00CC749F" w:rsidRPr="006B7E26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 w:rsidR="00CC749F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                    </w:t>
            </w:r>
            <w:r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                     </w:t>
            </w:r>
          </w:p>
          <w:p w14:paraId="549178C1" w14:textId="77777777" w:rsidR="006B7E26" w:rsidRPr="006B7E26" w:rsidRDefault="006805C1" w:rsidP="00826F97">
            <w:pPr>
              <w:widowControl/>
              <w:spacing w:line="360" w:lineRule="auto"/>
              <w:ind w:firstLineChars="2250" w:firstLine="5400"/>
              <w:jc w:val="left"/>
              <w:rPr>
                <w:rFonts w:asciiTheme="minorEastAsia" w:eastAsiaTheme="minorEastAsia" w:hAnsiTheme="minorEastAsia" w:cs="宋体" w:hint="default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>助教</w:t>
            </w:r>
            <w:r w:rsidR="0057529E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>签名：</w:t>
            </w:r>
          </w:p>
          <w:p w14:paraId="6BD26FDC" w14:textId="77777777" w:rsidR="006B7E26" w:rsidRPr="006B7E26" w:rsidRDefault="0057529E" w:rsidP="006B7E26">
            <w:pPr>
              <w:widowControl/>
              <w:spacing w:line="360" w:lineRule="auto"/>
              <w:jc w:val="left"/>
              <w:rPr>
                <w:rFonts w:asciiTheme="minorEastAsia" w:eastAsiaTheme="minorEastAsia" w:hAnsiTheme="minorEastAsia" w:cs="宋体" w:hint="default"/>
                <w:kern w:val="0"/>
                <w:sz w:val="24"/>
                <w:szCs w:val="24"/>
              </w:rPr>
            </w:pP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                                       </w:t>
            </w:r>
            <w:r w:rsidR="00BA3B82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 </w:t>
            </w:r>
            <w:r w:rsidR="006B7E26">
              <w:rPr>
                <w:rFonts w:asciiTheme="minorEastAsia" w:eastAsiaTheme="minorEastAsia" w:hAnsiTheme="minorEastAsia" w:cs="宋体" w:hint="default"/>
                <w:kern w:val="0"/>
                <w:sz w:val="24"/>
                <w:szCs w:val="24"/>
              </w:rPr>
              <w:t xml:space="preserve">     </w:t>
            </w:r>
            <w:r w:rsidR="00BA3B82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</w:t>
            </w: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年 </w:t>
            </w:r>
            <w:r w:rsidR="00BA3B82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</w:t>
            </w: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月 </w:t>
            </w:r>
            <w:r w:rsidR="00BA3B82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</w:t>
            </w: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日</w:t>
            </w:r>
          </w:p>
        </w:tc>
      </w:tr>
      <w:tr w:rsidR="0057529E" w:rsidRPr="0057529E" w14:paraId="2295C34B" w14:textId="77777777" w:rsidTr="002B642E">
        <w:trPr>
          <w:trHeight w:val="1517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65166" w14:textId="77777777" w:rsidR="0057529E" w:rsidRPr="0057529E" w:rsidRDefault="00F25407" w:rsidP="00F25407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与</w:t>
            </w:r>
            <w:r w:rsidR="00D5045B"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导师</w:t>
            </w: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沟通情况</w:t>
            </w:r>
          </w:p>
        </w:tc>
        <w:tc>
          <w:tcPr>
            <w:tcW w:w="8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D71B3" w14:textId="77777777" w:rsidR="0057529E" w:rsidRDefault="0057529E" w:rsidP="0057529E">
            <w:pPr>
              <w:widowControl/>
              <w:jc w:val="center"/>
              <w:rPr>
                <w:rFonts w:ascii="黑体" w:eastAsia="黑体" w:hAnsi="黑体" w:cs="宋体" w:hint="default"/>
                <w:kern w:val="0"/>
                <w:szCs w:val="21"/>
              </w:rPr>
            </w:pPr>
            <w:r>
              <w:rPr>
                <w:rFonts w:ascii="黑体" w:eastAsia="黑体" w:hAnsi="黑体" w:cs="宋体"/>
                <w:kern w:val="0"/>
                <w:szCs w:val="21"/>
              </w:rPr>
              <w:t xml:space="preserve">                                      </w:t>
            </w:r>
          </w:p>
          <w:p w14:paraId="01CFC0FD" w14:textId="493C1CBE" w:rsidR="006B7E26" w:rsidRPr="00826F97" w:rsidRDefault="006B7E26" w:rsidP="00865192">
            <w:pPr>
              <w:widowControl/>
              <w:spacing w:line="360" w:lineRule="auto"/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</w:pP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本人承诺：已主动与导师</w:t>
            </w:r>
            <w:r w:rsidR="002D5B26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充分</w:t>
            </w: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沟通担任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课程助教岗位事宜</w:t>
            </w: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，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并取得</w:t>
            </w: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导师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同意</w:t>
            </w:r>
            <w:r w:rsidR="005D32D5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。</w:t>
            </w:r>
          </w:p>
          <w:p w14:paraId="1A2B5F09" w14:textId="77777777" w:rsidR="006B7E26" w:rsidRPr="00826F97" w:rsidRDefault="006805C1" w:rsidP="00826F97">
            <w:pPr>
              <w:widowControl/>
              <w:spacing w:line="360" w:lineRule="auto"/>
              <w:ind w:firstLineChars="2250" w:firstLine="5400"/>
              <w:jc w:val="left"/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</w:pPr>
            <w:r w:rsidRPr="00826F9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助教</w:t>
            </w:r>
            <w:r w:rsidR="006B7E26" w:rsidRPr="00826F9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签名：</w:t>
            </w:r>
          </w:p>
          <w:p w14:paraId="0CE9ADCC" w14:textId="77777777" w:rsidR="006B7E26" w:rsidRPr="00826F97" w:rsidRDefault="006B7E26" w:rsidP="00826F97">
            <w:pPr>
              <w:widowControl/>
              <w:spacing w:line="360" w:lineRule="auto"/>
              <w:jc w:val="left"/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</w:pPr>
            <w:r w:rsidRPr="00826F9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 xml:space="preserve">                                              </w:t>
            </w:r>
            <w:r w:rsidR="00826F97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 xml:space="preserve">    </w:t>
            </w:r>
            <w:r w:rsidRPr="00826F9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年    月    日</w:t>
            </w:r>
          </w:p>
          <w:p w14:paraId="7BBD2733" w14:textId="77777777" w:rsidR="0057529E" w:rsidRPr="006B7E26" w:rsidRDefault="006B7E26" w:rsidP="006B7E26">
            <w:pPr>
              <w:widowControl/>
              <w:jc w:val="center"/>
              <w:rPr>
                <w:rFonts w:asciiTheme="minorEastAsia" w:eastAsiaTheme="minorEastAsia" w:hAnsiTheme="minorEastAsia" w:cs="宋体" w:hint="default"/>
                <w:kern w:val="0"/>
                <w:sz w:val="28"/>
                <w:szCs w:val="28"/>
              </w:rPr>
            </w:pPr>
            <w:r w:rsidRPr="006B7E26">
              <w:rPr>
                <w:rFonts w:asciiTheme="minorEastAsia" w:eastAsiaTheme="minorEastAsia" w:hAnsiTheme="minorEastAsia" w:cs="宋体"/>
                <w:color w:val="000000"/>
                <w:kern w:val="0"/>
                <w:sz w:val="28"/>
                <w:szCs w:val="28"/>
              </w:rPr>
              <w:t xml:space="preserve">                                      </w:t>
            </w:r>
            <w:r w:rsidR="0057529E">
              <w:rPr>
                <w:rFonts w:ascii="黑体" w:eastAsia="黑体" w:hAnsi="黑体" w:cs="宋体"/>
                <w:kern w:val="0"/>
                <w:szCs w:val="21"/>
              </w:rPr>
              <w:t xml:space="preserve">                                        </w:t>
            </w:r>
          </w:p>
        </w:tc>
      </w:tr>
      <w:tr w:rsidR="0057529E" w:rsidRPr="0057529E" w14:paraId="2E54EAC6" w14:textId="77777777" w:rsidTr="002B642E">
        <w:trPr>
          <w:trHeight w:val="1566"/>
        </w:trPr>
        <w:tc>
          <w:tcPr>
            <w:tcW w:w="17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1E025" w14:textId="77777777" w:rsidR="0057529E" w:rsidRPr="0057529E" w:rsidRDefault="00F25407" w:rsidP="00F25407">
            <w:pPr>
              <w:widowControl/>
              <w:jc w:val="center"/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与</w:t>
            </w:r>
            <w:r w:rsidR="00D5045B"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课程负责人</w:t>
            </w:r>
            <w:r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>沟通</w:t>
            </w:r>
            <w:r>
              <w:rPr>
                <w:rFonts w:ascii="黑体" w:eastAsia="黑体" w:hAnsi="黑体" w:cs="宋体" w:hint="default"/>
                <w:color w:val="000000"/>
                <w:kern w:val="0"/>
                <w:sz w:val="24"/>
                <w:szCs w:val="24"/>
              </w:rPr>
              <w:t>情况</w:t>
            </w:r>
            <w:r w:rsidR="00D5045B" w:rsidRPr="0057529E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  <w:r w:rsidR="008A2EC4">
              <w:rPr>
                <w:rFonts w:ascii="黑体" w:eastAsia="黑体" w:hAnsi="黑体" w:cs="宋体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8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0EBB8" w14:textId="77777777" w:rsidR="00826F97" w:rsidRPr="00826F97" w:rsidRDefault="0057529E" w:rsidP="00826F97">
            <w:pPr>
              <w:widowControl/>
              <w:jc w:val="center"/>
              <w:rPr>
                <w:rFonts w:ascii="黑体" w:eastAsia="黑体" w:hAnsi="黑体" w:cs="宋体" w:hint="default"/>
                <w:kern w:val="0"/>
                <w:szCs w:val="21"/>
              </w:rPr>
            </w:pPr>
            <w:r>
              <w:rPr>
                <w:rFonts w:ascii="黑体" w:eastAsia="黑体" w:hAnsi="黑体" w:cs="宋体"/>
                <w:kern w:val="0"/>
                <w:szCs w:val="21"/>
              </w:rPr>
              <w:t xml:space="preserve">                         </w:t>
            </w:r>
          </w:p>
          <w:p w14:paraId="534FCA7C" w14:textId="7597502E" w:rsidR="006B7E26" w:rsidRPr="006805C1" w:rsidRDefault="006B7E26" w:rsidP="00826F97">
            <w:pPr>
              <w:widowControl/>
              <w:spacing w:line="360" w:lineRule="auto"/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</w:pP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本人承诺：已与课程负责人沟通担任</w:t>
            </w:r>
            <w:r w:rsidR="00F2540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该门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课程助教岗位</w:t>
            </w:r>
            <w:r w:rsidR="00F25407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相关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事宜</w:t>
            </w: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，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并取得</w:t>
            </w:r>
            <w:r w:rsidRPr="006805C1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课程负责人</w:t>
            </w:r>
            <w:r w:rsidRPr="006805C1"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4"/>
                <w:szCs w:val="24"/>
              </w:rPr>
              <w:t>同意</w:t>
            </w:r>
            <w:r w:rsidR="005D32D5">
              <w:rPr>
                <w:rFonts w:asciiTheme="minorEastAsia" w:eastAsiaTheme="minorEastAsia" w:hAnsiTheme="minorEastAsia" w:cs="宋体"/>
                <w:color w:val="000000"/>
                <w:kern w:val="0"/>
                <w:sz w:val="24"/>
                <w:szCs w:val="24"/>
              </w:rPr>
              <w:t>。</w:t>
            </w:r>
          </w:p>
          <w:p w14:paraId="3717CC51" w14:textId="77777777" w:rsidR="006B7E26" w:rsidRPr="006B7E26" w:rsidRDefault="006805C1" w:rsidP="00826F97">
            <w:pPr>
              <w:widowControl/>
              <w:spacing w:line="360" w:lineRule="auto"/>
              <w:ind w:firstLineChars="2250" w:firstLine="5400"/>
              <w:jc w:val="left"/>
              <w:rPr>
                <w:rFonts w:asciiTheme="minorEastAsia" w:eastAsiaTheme="minorEastAsia" w:hAnsiTheme="minorEastAsia" w:cs="宋体" w:hint="default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>助教</w:t>
            </w:r>
            <w:r w:rsidR="006B7E26"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>签名：</w:t>
            </w:r>
          </w:p>
          <w:p w14:paraId="27060E07" w14:textId="77777777" w:rsidR="0057529E" w:rsidRPr="002D5B26" w:rsidRDefault="006B7E26" w:rsidP="002D5B26">
            <w:pPr>
              <w:widowControl/>
              <w:spacing w:line="360" w:lineRule="auto"/>
              <w:jc w:val="center"/>
              <w:rPr>
                <w:rFonts w:asciiTheme="minorEastAsia" w:eastAsiaTheme="minorEastAsia" w:hAnsiTheme="minorEastAsia" w:cs="宋体" w:hint="default"/>
                <w:color w:val="000000"/>
                <w:kern w:val="0"/>
                <w:sz w:val="28"/>
                <w:szCs w:val="28"/>
              </w:rPr>
            </w:pP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                                            </w:t>
            </w:r>
            <w:r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 xml:space="preserve">  </w:t>
            </w:r>
            <w:r w:rsidRPr="006B7E26">
              <w:rPr>
                <w:rFonts w:asciiTheme="minorEastAsia" w:eastAsiaTheme="minorEastAsia" w:hAnsiTheme="minorEastAsia" w:cs="宋体"/>
                <w:kern w:val="0"/>
                <w:sz w:val="24"/>
                <w:szCs w:val="24"/>
              </w:rPr>
              <w:t>年    月    日</w:t>
            </w:r>
          </w:p>
        </w:tc>
      </w:tr>
    </w:tbl>
    <w:p w14:paraId="0ABF8BAB" w14:textId="77777777" w:rsidR="00452087" w:rsidRDefault="00452087" w:rsidP="00452087">
      <w:pPr>
        <w:spacing w:line="440" w:lineRule="exact"/>
        <w:rPr>
          <w:rFonts w:asciiTheme="minorEastAsia" w:eastAsiaTheme="minorEastAsia" w:hAnsiTheme="minorEastAsia" w:hint="default"/>
          <w:color w:val="000000"/>
          <w:szCs w:val="21"/>
        </w:rPr>
      </w:pPr>
      <w:r w:rsidRPr="006805C1">
        <w:rPr>
          <w:rFonts w:asciiTheme="minorEastAsia" w:eastAsiaTheme="minorEastAsia" w:hAnsiTheme="minorEastAsia"/>
          <w:color w:val="000000"/>
          <w:szCs w:val="21"/>
        </w:rPr>
        <w:t>填表说明：</w:t>
      </w:r>
    </w:p>
    <w:p w14:paraId="715DDB83" w14:textId="77777777" w:rsidR="00AA5E0B" w:rsidRPr="006805C1" w:rsidRDefault="003B386E" w:rsidP="003B386E">
      <w:pPr>
        <w:rPr>
          <w:rFonts w:asciiTheme="minorEastAsia" w:eastAsiaTheme="minorEastAsia" w:hAnsiTheme="minorEastAsia" w:hint="default"/>
          <w:color w:val="000000"/>
          <w:szCs w:val="21"/>
        </w:rPr>
      </w:pPr>
      <w:r>
        <w:rPr>
          <w:rFonts w:asciiTheme="minorEastAsia" w:eastAsiaTheme="minorEastAsia" w:hAnsiTheme="minorEastAsia" w:hint="default"/>
          <w:color w:val="000000"/>
          <w:szCs w:val="21"/>
        </w:rPr>
        <w:t>1</w:t>
      </w:r>
      <w:r>
        <w:rPr>
          <w:rFonts w:asciiTheme="minorEastAsia" w:eastAsiaTheme="minorEastAsia" w:hAnsiTheme="minorEastAsia"/>
          <w:color w:val="000000"/>
          <w:szCs w:val="21"/>
        </w:rPr>
        <w:t>、申请</w:t>
      </w:r>
      <w:r w:rsidRPr="006805C1">
        <w:rPr>
          <w:rFonts w:asciiTheme="minorEastAsia" w:eastAsiaTheme="minorEastAsia" w:hAnsiTheme="minorEastAsia"/>
          <w:color w:val="000000"/>
          <w:szCs w:val="21"/>
        </w:rPr>
        <w:t>助教</w:t>
      </w:r>
      <w:r>
        <w:rPr>
          <w:rFonts w:asciiTheme="minorEastAsia" w:eastAsiaTheme="minorEastAsia" w:hAnsiTheme="minorEastAsia"/>
          <w:color w:val="000000"/>
          <w:szCs w:val="21"/>
        </w:rPr>
        <w:t>类别</w:t>
      </w:r>
      <w:r w:rsidRPr="006805C1">
        <w:rPr>
          <w:rFonts w:asciiTheme="minorEastAsia" w:eastAsiaTheme="minorEastAsia" w:hAnsiTheme="minorEastAsia"/>
          <w:color w:val="000000"/>
          <w:szCs w:val="21"/>
        </w:rPr>
        <w:t>：</w:t>
      </w:r>
      <w:r w:rsidRPr="00321C92">
        <w:rPr>
          <w:rFonts w:asciiTheme="minorEastAsia" w:eastAsiaTheme="minorEastAsia" w:hAnsiTheme="minorEastAsia"/>
          <w:color w:val="FF0000"/>
          <w:szCs w:val="21"/>
        </w:rPr>
        <w:t>课程负责人根据课程岗位工作量确定申请类别</w:t>
      </w:r>
      <w:r>
        <w:rPr>
          <w:rFonts w:asciiTheme="minorEastAsia" w:eastAsiaTheme="minorEastAsia" w:hAnsiTheme="minorEastAsia"/>
          <w:color w:val="000000"/>
          <w:szCs w:val="21"/>
        </w:rPr>
        <w:t>（</w:t>
      </w:r>
      <w:r w:rsidRPr="003B386E">
        <w:rPr>
          <w:rFonts w:asciiTheme="minorEastAsia" w:eastAsiaTheme="minorEastAsia" w:hAnsiTheme="minorEastAsia"/>
          <w:color w:val="000000"/>
          <w:szCs w:val="21"/>
        </w:rPr>
        <w:t>E岗</w:t>
      </w:r>
      <w:r>
        <w:rPr>
          <w:rFonts w:asciiTheme="minorEastAsia" w:eastAsiaTheme="minorEastAsia" w:hAnsiTheme="minorEastAsia"/>
          <w:color w:val="000000"/>
          <w:szCs w:val="21"/>
        </w:rPr>
        <w:t>，</w:t>
      </w:r>
      <w:r w:rsidRPr="003B386E">
        <w:rPr>
          <w:rFonts w:asciiTheme="minorEastAsia" w:eastAsiaTheme="minorEastAsia" w:hAnsiTheme="minorEastAsia"/>
          <w:color w:val="000000"/>
          <w:szCs w:val="21"/>
        </w:rPr>
        <w:t>助教工作量不少于20学时/月，助教岗位津贴暂定800元/月</w:t>
      </w:r>
      <w:r>
        <w:rPr>
          <w:rFonts w:asciiTheme="minorEastAsia" w:eastAsiaTheme="minorEastAsia" w:hAnsiTheme="minorEastAsia"/>
          <w:color w:val="000000"/>
          <w:szCs w:val="21"/>
        </w:rPr>
        <w:t>；</w:t>
      </w:r>
      <w:r w:rsidRPr="003B386E">
        <w:rPr>
          <w:rFonts w:asciiTheme="minorEastAsia" w:eastAsiaTheme="minorEastAsia" w:hAnsiTheme="minorEastAsia"/>
          <w:color w:val="000000"/>
          <w:szCs w:val="21"/>
        </w:rPr>
        <w:t>M岗</w:t>
      </w:r>
      <w:r>
        <w:rPr>
          <w:rFonts w:asciiTheme="minorEastAsia" w:eastAsiaTheme="minorEastAsia" w:hAnsiTheme="minorEastAsia"/>
          <w:color w:val="000000"/>
          <w:szCs w:val="21"/>
        </w:rPr>
        <w:t>，</w:t>
      </w:r>
      <w:r w:rsidRPr="003B386E">
        <w:rPr>
          <w:rFonts w:asciiTheme="minorEastAsia" w:eastAsiaTheme="minorEastAsia" w:hAnsiTheme="minorEastAsia"/>
          <w:color w:val="000000"/>
          <w:szCs w:val="21"/>
        </w:rPr>
        <w:t>助教工作量不少于40学时/月，助教岗位津贴暂定1600元/月。</w:t>
      </w:r>
      <w:r>
        <w:rPr>
          <w:rFonts w:asciiTheme="minorEastAsia" w:eastAsiaTheme="minorEastAsia" w:hAnsiTheme="minorEastAsia"/>
          <w:color w:val="000000"/>
          <w:szCs w:val="21"/>
        </w:rPr>
        <w:t>）</w:t>
      </w:r>
    </w:p>
    <w:p w14:paraId="38BB19DD" w14:textId="77777777" w:rsidR="00826F97" w:rsidRDefault="002D524D" w:rsidP="00AA5E0B">
      <w:pPr>
        <w:rPr>
          <w:rFonts w:asciiTheme="minorEastAsia" w:eastAsiaTheme="minorEastAsia" w:hAnsiTheme="minorEastAsia" w:hint="default"/>
          <w:color w:val="000000"/>
          <w:szCs w:val="21"/>
        </w:rPr>
      </w:pPr>
      <w:r w:rsidRPr="006805C1">
        <w:rPr>
          <w:rFonts w:asciiTheme="minorEastAsia" w:eastAsiaTheme="minorEastAsia" w:hAnsiTheme="minorEastAsia"/>
          <w:color w:val="000000"/>
          <w:szCs w:val="21"/>
        </w:rPr>
        <w:t>2</w:t>
      </w:r>
      <w:r w:rsidR="00452087" w:rsidRPr="006805C1">
        <w:rPr>
          <w:rFonts w:asciiTheme="minorEastAsia" w:eastAsiaTheme="minorEastAsia" w:hAnsiTheme="minorEastAsia"/>
          <w:color w:val="000000"/>
          <w:szCs w:val="21"/>
        </w:rPr>
        <w:t>、</w:t>
      </w:r>
      <w:r w:rsidR="00F44D49" w:rsidRPr="006805C1">
        <w:rPr>
          <w:rFonts w:asciiTheme="minorEastAsia" w:eastAsiaTheme="minorEastAsia" w:hAnsiTheme="minorEastAsia"/>
          <w:color w:val="000000"/>
          <w:szCs w:val="21"/>
        </w:rPr>
        <w:t>导师意见：</w:t>
      </w:r>
      <w:r w:rsidR="006805C1">
        <w:rPr>
          <w:rFonts w:asciiTheme="minorEastAsia" w:eastAsiaTheme="minorEastAsia" w:hAnsiTheme="minorEastAsia"/>
          <w:color w:val="000000"/>
          <w:szCs w:val="21"/>
        </w:rPr>
        <w:t>导师为</w:t>
      </w:r>
      <w:r w:rsidR="00DF0082" w:rsidRPr="006805C1">
        <w:rPr>
          <w:rFonts w:asciiTheme="minorEastAsia" w:eastAsiaTheme="minorEastAsia" w:hAnsiTheme="minorEastAsia" w:cs="宋体"/>
          <w:color w:val="000000"/>
          <w:kern w:val="0"/>
          <w:szCs w:val="21"/>
        </w:rPr>
        <w:t>助教候选人的研究生∕博士导师</w:t>
      </w:r>
      <w:r w:rsidR="00321C92">
        <w:rPr>
          <w:rFonts w:asciiTheme="minorEastAsia" w:eastAsiaTheme="minorEastAsia" w:hAnsiTheme="minorEastAsia" w:cs="宋体"/>
          <w:color w:val="000000"/>
          <w:kern w:val="0"/>
          <w:szCs w:val="21"/>
        </w:rPr>
        <w:t>。</w:t>
      </w:r>
      <w:r w:rsidR="006805C1">
        <w:rPr>
          <w:rFonts w:asciiTheme="minorEastAsia" w:eastAsiaTheme="minorEastAsia" w:hAnsiTheme="minorEastAsia" w:cs="宋体"/>
          <w:color w:val="000000"/>
          <w:kern w:val="0"/>
          <w:szCs w:val="21"/>
        </w:rPr>
        <w:t>申请</w:t>
      </w:r>
      <w:r w:rsidR="006805C1">
        <w:rPr>
          <w:rFonts w:asciiTheme="minorEastAsia" w:eastAsiaTheme="minorEastAsia" w:hAnsiTheme="minorEastAsia" w:cs="宋体" w:hint="default"/>
          <w:color w:val="000000"/>
          <w:kern w:val="0"/>
          <w:szCs w:val="21"/>
        </w:rPr>
        <w:t>助教</w:t>
      </w:r>
      <w:r w:rsidR="004256C6">
        <w:rPr>
          <w:rFonts w:asciiTheme="minorEastAsia" w:eastAsiaTheme="minorEastAsia" w:hAnsiTheme="minorEastAsia" w:cs="宋体"/>
          <w:color w:val="000000"/>
          <w:kern w:val="0"/>
          <w:szCs w:val="21"/>
        </w:rPr>
        <w:t>岗位</w:t>
      </w:r>
      <w:r w:rsidR="006805C1">
        <w:rPr>
          <w:rFonts w:asciiTheme="minorEastAsia" w:eastAsiaTheme="minorEastAsia" w:hAnsiTheme="minorEastAsia" w:cs="宋体"/>
          <w:color w:val="000000"/>
          <w:kern w:val="0"/>
          <w:szCs w:val="21"/>
        </w:rPr>
        <w:t>前</w:t>
      </w:r>
      <w:r w:rsidR="006805C1">
        <w:rPr>
          <w:rFonts w:asciiTheme="minorEastAsia" w:eastAsiaTheme="minorEastAsia" w:hAnsiTheme="minorEastAsia" w:cs="宋体" w:hint="default"/>
          <w:color w:val="000000"/>
          <w:kern w:val="0"/>
          <w:szCs w:val="21"/>
        </w:rPr>
        <w:t>，</w:t>
      </w:r>
      <w:r w:rsidR="00321C92">
        <w:rPr>
          <w:rFonts w:asciiTheme="minorEastAsia" w:eastAsiaTheme="minorEastAsia" w:hAnsiTheme="minorEastAsia" w:cs="宋体"/>
          <w:color w:val="000000"/>
          <w:kern w:val="0"/>
          <w:szCs w:val="21"/>
        </w:rPr>
        <w:t>助教</w:t>
      </w:r>
      <w:r w:rsidR="00321C92">
        <w:rPr>
          <w:rFonts w:asciiTheme="minorEastAsia" w:eastAsiaTheme="minorEastAsia" w:hAnsiTheme="minorEastAsia" w:cs="宋体" w:hint="default"/>
          <w:color w:val="000000"/>
          <w:kern w:val="0"/>
          <w:szCs w:val="21"/>
        </w:rPr>
        <w:t>候选人</w:t>
      </w:r>
      <w:r w:rsidR="006805C1" w:rsidRPr="006805C1">
        <w:rPr>
          <w:rFonts w:asciiTheme="minorEastAsia" w:eastAsiaTheme="minorEastAsia" w:hAnsiTheme="minorEastAsia" w:cs="宋体"/>
          <w:color w:val="000000"/>
          <w:kern w:val="0"/>
          <w:szCs w:val="21"/>
        </w:rPr>
        <w:t>须先与导师</w:t>
      </w:r>
      <w:r w:rsidR="004256C6">
        <w:rPr>
          <w:rFonts w:asciiTheme="minorEastAsia" w:eastAsiaTheme="minorEastAsia" w:hAnsiTheme="minorEastAsia" w:cs="宋体"/>
          <w:color w:val="000000"/>
          <w:kern w:val="0"/>
          <w:szCs w:val="21"/>
        </w:rPr>
        <w:t>充分</w:t>
      </w:r>
      <w:r w:rsidR="006805C1" w:rsidRPr="006805C1">
        <w:rPr>
          <w:rFonts w:asciiTheme="minorEastAsia" w:eastAsiaTheme="minorEastAsia" w:hAnsiTheme="minorEastAsia" w:cs="宋体"/>
          <w:color w:val="000000"/>
          <w:kern w:val="0"/>
          <w:szCs w:val="21"/>
        </w:rPr>
        <w:t>沟通并取得导师同意</w:t>
      </w:r>
      <w:r w:rsidR="008962B4" w:rsidRPr="006805C1">
        <w:rPr>
          <w:rFonts w:asciiTheme="minorEastAsia" w:eastAsiaTheme="minorEastAsia" w:hAnsiTheme="minorEastAsia"/>
          <w:color w:val="000000"/>
          <w:szCs w:val="21"/>
        </w:rPr>
        <w:t>。</w:t>
      </w:r>
    </w:p>
    <w:p w14:paraId="7CDC1510" w14:textId="77777777" w:rsidR="003D7A16" w:rsidRPr="00E1098A" w:rsidRDefault="00E1098A" w:rsidP="00AA5E0B">
      <w:pPr>
        <w:rPr>
          <w:rFonts w:asciiTheme="minorEastAsia" w:eastAsiaTheme="minorEastAsia" w:hAnsiTheme="minorEastAsia" w:hint="default"/>
          <w:color w:val="FF0000"/>
          <w:szCs w:val="21"/>
        </w:rPr>
      </w:pPr>
      <w:r w:rsidRPr="00E1098A">
        <w:rPr>
          <w:rFonts w:asciiTheme="minorEastAsia" w:eastAsiaTheme="minorEastAsia" w:hAnsiTheme="minorEastAsia"/>
          <w:color w:val="FF0000"/>
          <w:szCs w:val="21"/>
        </w:rPr>
        <w:t>注意：</w:t>
      </w:r>
      <w:r w:rsidR="003D7A16" w:rsidRPr="00E1098A">
        <w:rPr>
          <w:rFonts w:asciiTheme="minorEastAsia" w:eastAsiaTheme="minorEastAsia" w:hAnsiTheme="minorEastAsia"/>
          <w:color w:val="FF0000"/>
          <w:szCs w:val="21"/>
        </w:rPr>
        <w:t>助教岗位申请取消导师</w:t>
      </w:r>
      <w:r w:rsidR="003D7A16" w:rsidRPr="00E1098A">
        <w:rPr>
          <w:rFonts w:asciiTheme="minorEastAsia" w:eastAsiaTheme="minorEastAsia" w:hAnsiTheme="minorEastAsia" w:hint="default"/>
          <w:color w:val="FF0000"/>
          <w:szCs w:val="21"/>
        </w:rPr>
        <w:t>及课程负责人签字及</w:t>
      </w:r>
      <w:r w:rsidR="003D7A16" w:rsidRPr="00E1098A">
        <w:rPr>
          <w:rFonts w:asciiTheme="minorEastAsia" w:eastAsiaTheme="minorEastAsia" w:hAnsiTheme="minorEastAsia"/>
          <w:color w:val="FF0000"/>
          <w:szCs w:val="21"/>
        </w:rPr>
        <w:t>纸质版申请表的</w:t>
      </w:r>
      <w:r w:rsidR="006D0F68">
        <w:rPr>
          <w:rFonts w:asciiTheme="minorEastAsia" w:eastAsiaTheme="minorEastAsia" w:hAnsiTheme="minorEastAsia"/>
          <w:color w:val="FF0000"/>
          <w:szCs w:val="21"/>
        </w:rPr>
        <w:t>提交</w:t>
      </w:r>
      <w:r w:rsidR="00660D76">
        <w:rPr>
          <w:rFonts w:asciiTheme="minorEastAsia" w:eastAsiaTheme="minorEastAsia" w:hAnsiTheme="minorEastAsia"/>
          <w:color w:val="FF0000"/>
          <w:szCs w:val="21"/>
        </w:rPr>
        <w:t>，但</w:t>
      </w:r>
      <w:r w:rsidR="003D7A16" w:rsidRPr="00E1098A">
        <w:rPr>
          <w:rFonts w:asciiTheme="minorEastAsia" w:eastAsiaTheme="minorEastAsia" w:hAnsiTheme="minorEastAsia"/>
          <w:color w:val="FF0000"/>
          <w:szCs w:val="21"/>
        </w:rPr>
        <w:t>在申请</w:t>
      </w:r>
      <w:r w:rsidR="006D0F68">
        <w:rPr>
          <w:rFonts w:asciiTheme="minorEastAsia" w:eastAsiaTheme="minorEastAsia" w:hAnsiTheme="minorEastAsia"/>
          <w:color w:val="FF0000"/>
          <w:szCs w:val="21"/>
        </w:rPr>
        <w:t>助教</w:t>
      </w:r>
      <w:r w:rsidR="006D0F68">
        <w:rPr>
          <w:rFonts w:asciiTheme="minorEastAsia" w:eastAsiaTheme="minorEastAsia" w:hAnsiTheme="minorEastAsia" w:hint="default"/>
          <w:color w:val="FF0000"/>
          <w:szCs w:val="21"/>
        </w:rPr>
        <w:t>岗位</w:t>
      </w:r>
      <w:r w:rsidR="006D0F68">
        <w:rPr>
          <w:rFonts w:asciiTheme="minorEastAsia" w:eastAsiaTheme="minorEastAsia" w:hAnsiTheme="minorEastAsia"/>
          <w:color w:val="FF0000"/>
          <w:szCs w:val="21"/>
        </w:rPr>
        <w:t>前，请助教候选人务必</w:t>
      </w:r>
      <w:r w:rsidR="003D7A16" w:rsidRPr="00E1098A">
        <w:rPr>
          <w:rFonts w:asciiTheme="minorEastAsia" w:eastAsiaTheme="minorEastAsia" w:hAnsiTheme="minorEastAsia"/>
          <w:color w:val="FF0000"/>
          <w:szCs w:val="21"/>
        </w:rPr>
        <w:t>与导师及</w:t>
      </w:r>
      <w:r w:rsidR="003D7A16" w:rsidRPr="00E1098A">
        <w:rPr>
          <w:rFonts w:asciiTheme="minorEastAsia" w:eastAsiaTheme="minorEastAsia" w:hAnsiTheme="minorEastAsia" w:hint="default"/>
          <w:color w:val="FF0000"/>
          <w:szCs w:val="21"/>
        </w:rPr>
        <w:t>课程负责人</w:t>
      </w:r>
      <w:r w:rsidR="006D0F68">
        <w:rPr>
          <w:rFonts w:asciiTheme="minorEastAsia" w:eastAsiaTheme="minorEastAsia" w:hAnsiTheme="minorEastAsia"/>
          <w:color w:val="FF0000"/>
          <w:szCs w:val="21"/>
        </w:rPr>
        <w:t>在线</w:t>
      </w:r>
      <w:r w:rsidR="003D7A16" w:rsidRPr="00E1098A">
        <w:rPr>
          <w:rFonts w:asciiTheme="minorEastAsia" w:eastAsiaTheme="minorEastAsia" w:hAnsiTheme="minorEastAsia"/>
          <w:color w:val="FF0000"/>
          <w:szCs w:val="21"/>
        </w:rPr>
        <w:t>沟通并取得其同意！</w:t>
      </w:r>
    </w:p>
    <w:sectPr w:rsidR="003D7A16" w:rsidRPr="00E1098A" w:rsidSect="003D7A16">
      <w:pgSz w:w="11906" w:h="16838"/>
      <w:pgMar w:top="1247" w:right="1474" w:bottom="1247" w:left="147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11230" w14:textId="77777777" w:rsidR="00144912" w:rsidRDefault="00144912" w:rsidP="004F3C98">
      <w:pPr>
        <w:rPr>
          <w:rFonts w:hint="default"/>
        </w:rPr>
      </w:pPr>
      <w:r>
        <w:separator/>
      </w:r>
    </w:p>
  </w:endnote>
  <w:endnote w:type="continuationSeparator" w:id="0">
    <w:p w14:paraId="4008D296" w14:textId="77777777" w:rsidR="00144912" w:rsidRDefault="00144912" w:rsidP="004F3C98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FDC86" w14:textId="77777777" w:rsidR="00144912" w:rsidRDefault="00144912" w:rsidP="004F3C98">
      <w:pPr>
        <w:rPr>
          <w:rFonts w:hint="default"/>
        </w:rPr>
      </w:pPr>
      <w:r>
        <w:separator/>
      </w:r>
    </w:p>
  </w:footnote>
  <w:footnote w:type="continuationSeparator" w:id="0">
    <w:p w14:paraId="2A91FD42" w14:textId="77777777" w:rsidR="00144912" w:rsidRDefault="00144912" w:rsidP="004F3C98">
      <w:pPr>
        <w:rPr>
          <w:rFonts w:hint="default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LW0NDawtDAwMjNX0lEKTi0uzszPAykwrAUAq/xBeSwAAAA="/>
  </w:docVars>
  <w:rsids>
    <w:rsidRoot w:val="00452087"/>
    <w:rsid w:val="00062A4D"/>
    <w:rsid w:val="000E4993"/>
    <w:rsid w:val="00102454"/>
    <w:rsid w:val="00125C05"/>
    <w:rsid w:val="0013620A"/>
    <w:rsid w:val="00144912"/>
    <w:rsid w:val="00151F4A"/>
    <w:rsid w:val="00177149"/>
    <w:rsid w:val="00186829"/>
    <w:rsid w:val="001D32A7"/>
    <w:rsid w:val="001E1AB4"/>
    <w:rsid w:val="00203C9E"/>
    <w:rsid w:val="0024735B"/>
    <w:rsid w:val="00251C79"/>
    <w:rsid w:val="00253550"/>
    <w:rsid w:val="00264231"/>
    <w:rsid w:val="00275831"/>
    <w:rsid w:val="0027597F"/>
    <w:rsid w:val="002B1C51"/>
    <w:rsid w:val="002B642E"/>
    <w:rsid w:val="002D1DFD"/>
    <w:rsid w:val="002D524D"/>
    <w:rsid w:val="002D5B26"/>
    <w:rsid w:val="002E5581"/>
    <w:rsid w:val="00300727"/>
    <w:rsid w:val="00306965"/>
    <w:rsid w:val="00321C92"/>
    <w:rsid w:val="00323B43"/>
    <w:rsid w:val="00324E05"/>
    <w:rsid w:val="00363A7C"/>
    <w:rsid w:val="00383608"/>
    <w:rsid w:val="003B386E"/>
    <w:rsid w:val="003D37D8"/>
    <w:rsid w:val="003D7A16"/>
    <w:rsid w:val="004026EB"/>
    <w:rsid w:val="004256C6"/>
    <w:rsid w:val="004358AB"/>
    <w:rsid w:val="00452087"/>
    <w:rsid w:val="00453A1B"/>
    <w:rsid w:val="004A7DE1"/>
    <w:rsid w:val="004F3C98"/>
    <w:rsid w:val="005220D8"/>
    <w:rsid w:val="00564F30"/>
    <w:rsid w:val="00566E04"/>
    <w:rsid w:val="0057529E"/>
    <w:rsid w:val="00575ABC"/>
    <w:rsid w:val="00577978"/>
    <w:rsid w:val="00593690"/>
    <w:rsid w:val="005C5B23"/>
    <w:rsid w:val="005D32D5"/>
    <w:rsid w:val="006424CB"/>
    <w:rsid w:val="00660D76"/>
    <w:rsid w:val="006716CA"/>
    <w:rsid w:val="006805C1"/>
    <w:rsid w:val="0069520D"/>
    <w:rsid w:val="006A78D6"/>
    <w:rsid w:val="006B7E26"/>
    <w:rsid w:val="006D0F68"/>
    <w:rsid w:val="0070142C"/>
    <w:rsid w:val="007121A4"/>
    <w:rsid w:val="00733F34"/>
    <w:rsid w:val="00746B8C"/>
    <w:rsid w:val="00766D02"/>
    <w:rsid w:val="007D0D0E"/>
    <w:rsid w:val="007D3EB4"/>
    <w:rsid w:val="00822CEA"/>
    <w:rsid w:val="00826F97"/>
    <w:rsid w:val="00830C5E"/>
    <w:rsid w:val="00865192"/>
    <w:rsid w:val="00880DF1"/>
    <w:rsid w:val="008962B4"/>
    <w:rsid w:val="008A2EC4"/>
    <w:rsid w:val="008B7726"/>
    <w:rsid w:val="008C06DD"/>
    <w:rsid w:val="0096157D"/>
    <w:rsid w:val="0096591C"/>
    <w:rsid w:val="00994ACB"/>
    <w:rsid w:val="009B2D6E"/>
    <w:rsid w:val="009C5F3E"/>
    <w:rsid w:val="00A57167"/>
    <w:rsid w:val="00A8726A"/>
    <w:rsid w:val="00AA5E0B"/>
    <w:rsid w:val="00AD7984"/>
    <w:rsid w:val="00B07D26"/>
    <w:rsid w:val="00B55CFB"/>
    <w:rsid w:val="00BA3B82"/>
    <w:rsid w:val="00BB0046"/>
    <w:rsid w:val="00BB749F"/>
    <w:rsid w:val="00C46B52"/>
    <w:rsid w:val="00C64408"/>
    <w:rsid w:val="00CC749F"/>
    <w:rsid w:val="00CF182D"/>
    <w:rsid w:val="00D46BE7"/>
    <w:rsid w:val="00D5045B"/>
    <w:rsid w:val="00D7076A"/>
    <w:rsid w:val="00D82214"/>
    <w:rsid w:val="00DA0A5E"/>
    <w:rsid w:val="00DA6276"/>
    <w:rsid w:val="00DC21DA"/>
    <w:rsid w:val="00DE6D8B"/>
    <w:rsid w:val="00DF0082"/>
    <w:rsid w:val="00DF2A79"/>
    <w:rsid w:val="00E0157C"/>
    <w:rsid w:val="00E1098A"/>
    <w:rsid w:val="00E43D26"/>
    <w:rsid w:val="00E729A9"/>
    <w:rsid w:val="00EB73A4"/>
    <w:rsid w:val="00EC6F61"/>
    <w:rsid w:val="00F05FAE"/>
    <w:rsid w:val="00F25407"/>
    <w:rsid w:val="00F44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6E502"/>
  <w15:docId w15:val="{4BF1C74B-ABA9-452F-BCBD-22FDC9E42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2087"/>
    <w:pPr>
      <w:widowControl w:val="0"/>
      <w:spacing w:after="0" w:line="240" w:lineRule="auto"/>
      <w:jc w:val="both"/>
    </w:pPr>
    <w:rPr>
      <w:rFonts w:ascii="Calibri" w:eastAsia="宋体" w:hAnsi="Calibri" w:cs="Times New Roman" w:hint="eastAsia"/>
      <w:kern w:val="2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3C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3C98"/>
    <w:rPr>
      <w:rFonts w:ascii="Calibri" w:eastAsia="宋体" w:hAnsi="Calibri" w:cs="Times New Roman"/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3C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3C98"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30</Words>
  <Characters>745</Characters>
  <Application>Microsoft Office Word</Application>
  <DocSecurity>0</DocSecurity>
  <Lines>6</Lines>
  <Paragraphs>1</Paragraphs>
  <ScaleCrop>false</ScaleCrop>
  <Company>MS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柴 桦</cp:lastModifiedBy>
  <cp:revision>105</cp:revision>
  <cp:lastPrinted>2016-05-05T01:34:00Z</cp:lastPrinted>
  <dcterms:created xsi:type="dcterms:W3CDTF">2013-06-19T02:06:00Z</dcterms:created>
  <dcterms:modified xsi:type="dcterms:W3CDTF">2022-06-27T09:35:00Z</dcterms:modified>
</cp:coreProperties>
</file>